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8-11-2019</w:t>
      </w:r>
    </w:p>
    <w:p>
      <w:pPr>
        <w:pStyle w:val="Date"/>
      </w:pPr>
      <w:r>
        <w:t xml:space="preserve">วันพฤหัสบดีที่</w:t>
      </w:r>
      <w:r>
        <w:t xml:space="preserve"> </w:t>
      </w:r>
      <w:r>
        <w:t xml:space="preserve">28</w:t>
      </w:r>
      <w:r>
        <w:t xml:space="preserve"> </w:t>
      </w:r>
      <w:r>
        <w:t xml:space="preserve">พฤษจิกายน</w:t>
      </w:r>
      <w:r>
        <w:t xml:space="preserve"> </w:t>
      </w:r>
      <w:r>
        <w:t xml:space="preserve">2562</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สวัสดีค่ะ ทุกคน ต้อนรับเข้าสู่ข่าวเที่ยง ที่ 20 พฤศจิกายน 2562 ค่ะ คุณผู้ชมอยู่กับคุณกรองแก้ว ชัยกฤตษ์ และดิฉัน อาจารย์จันทรา สุขสัจธรรม ข่าวเที่ยงวันนี้ค่ะ เราจะเริ่มที่การเตรียมความพร้อม การต้อนรับสมเด็จพระสันตะปาปาฟรานซิส พระประมุขแห่งคริสตจักรโรมัน เพราะว่าตอนนี้ท่านเสด็จออกมาจากอิตาลีแล้วนะคะ จะถึงไทยประมาณ ประมาณ 12.30 น. ค่ะ สมเด็จพระสันตะปาปาฟรานซิส ประทับเครื่องบินที่นั่ง ที่สนามบิน ฟูมิโนชิในกรุงโรม ตามเวลาท้องถิ่นของอิตาลี เพื่อเสด็จเยือนประเทศไทยและญี่ปุ่น อย่างเป็นทางการ โดยจะเสด็จถึงท่าอากาศยานกองบิน 6 ดอนเมือง โดดยเวลาประมาณ 14.00 น. วันนี้ ตามเวลาประเทศไทย เป็นพระสันตะปาปา พระองค์ที่ 2 ที่เสด็จเยือนไทย ต่อจาก จอห์น เปาที่ 2 เสด็จเยือนเมื10 พฤษภาคม ประเทศไทยมีประชากรที่นับถือศาสนาคริสต์ จำนวน 388400 คน และมี 11 เขตศาสนปกครองหรือมิสซัง และถือว่าเป็นการสิ้นสุดการรอคอยของชาวคริสต์ และประชาชนชาวไทยนะคะ วันนี้พระสันตปาปา ฟรานซิสประมุขแห่งคริสต์จักรโรมันคาทอลิกและประมุขของรัฐวาติกัน จะเดินทางมาถึงประเทศไทย ตามคำเชิญของรัฐบาล ในรอบ 35 ปี ติดตามบรรยากาศล่าสุดนะคะ กับคุณภัทราภรณ์ มาลาโส พัทราภรคะ</w:t>
      </w:r>
    </w:p>
    <w:p>
      <w:pPr>
        <w:pStyle w:val="BodyText"/>
      </w:pPr>
      <w:r>
        <w:t xml:space="preserve">(ผู้ประกาศข่าวหญิง) ขอบคุณค่ะ คุณกรองแก้ว คุณปรวีนา ถือเป็นอีก 1 เหตุการณ์ประวัติศาสตร์ สำหรับการเสด็จเดินทางมาเยือนประเทศไทยอย่างเป็นทางการของสมเด็จพระสันตปาปาขณะนี้ค่ะ หลายหน่วยงานที่เกี่ยวข้องก็เตรียมการต้อนรับอย่างสมเกียรติแล้วค่ะ โดยเฉพาะที่ศูนย์สื่อมวลชนที่ตั้งอยู่ที่โรงแรมอินท์ ซึ่งตรงนี้มีการอำนวยความสะดวกให้กับสื่อมวลชน ทั้งชาวไทยและชาวต่างชาติที่ได้ร่วมมาติดตามทำข่าว เตรียมทั้งคอมพิวเตอร์ Printer เพื่อเก็บภาพภาพจากทีวีพูล ที่ไปเก็บภาพเพื่อไปเผยแพร่ออกอากาศ ซึ่งตอนนี้ก็มีสื่อมวลชนมาติดตามข่าวที่ศูนย์สื่อแห่งนี้ แล้วขณะที่บริเวณสนามกีฬาแห่งชาตินะคะ ได้จัดเตรียมสถานที่ สำหรับทำมิสซา หรือพิธีขอบคุณพระเจ้า ที่จะมีขึ้นในเวลา 18.00 น. ในวันพรุ่งนี้ วันที่ 11พฤศจิกายนนี้ ซึ่งถือเป็นพิธีหัวใจสำคัญของนิกายโรมันคาทอลิก รวมทั้งยังมีการซ้อมการแสดงเพื่อเตรียมต้อนรับ ทั้งแสดงวงโยธวาทิศ วัฒนธรรมไทย 4 ภาค กิจกรรมการแปรอักษรการแสดงคอนเสิร์ตให้รักเป็นสะพาน เพื่อรอต้อนรับสมเด็จพระสันตะปาปา และพบปะประชาชน ผู้เข้าร่วมพิธีด้วยค่ะ นอกจากนี้ยังมีการเตรียมความพร้อมรับสมเด็จพระสันตะปาปา ฟรานซิน ภายในพื้นที่ของโรงพยาบาล ตั้งแต่บริเวณด้านหน้าเลย ก็มีป้ายต้อนรับขนาดใหญ่ และตลอดเส้นทาง ก็ได้มีประดับธงชาติไทยและวาติกัน รวมถึงการตกแต่งสถานที่และเต็นท์ให้ประชาชนที่จะรอมารับเสด็จ รวมถึงติดตั้งจอ LED ขนาดใหญ่ให้รับชม ซึ่งบริเวณนี้นะคะ จะรองรับประชาชนที่มารอรับเสด็จถึง 3,000 คน เช่นเดียวกันทีมถ่ายทอดสด ก็เตรียมกล้องและติดตั้งตามจุดต่าง ๆ เพื่อเตรียมถ่ายทอดสด เพื่อให้ประชาชนรับชในวันพรุ่งนี้อีกด้วยค่ะ สำหรับกำหนดการในวันนี้นะคะ พระสันตะปาปาฟรางซิส ทหาร 2 กองบิน 6 ดอนเมือง นะคะ ก่อนที่จะเสด็จไปยังเอกอัครราชสมทูต นครรัฐวาติกันประจำประเทศไทย ที่จะพักแรมค่ะ ซึ่งภาระกิจของสมเด็จพระสันตะปาปาฟรานซิสนะคะ ทีมข่าว NBT ของเราค่ะ จะเกาะติด และเก็บภาพบรรยากาศความประทับใจเอามาฝากคุณผู้ชมอย่างแน่นอนค่ะ เพราะว่าเหตุการณ์ประวัติศาสตร์สำคัญค่ะ</w:t>
      </w:r>
    </w:p>
    <w:p>
      <w:pPr>
        <w:pStyle w:val="BodyText"/>
      </w:pPr>
      <w:r>
        <w:t xml:space="preserve">(ผู้ประกาศข่าวหญิง) ค่ะขอบคุณ คุณภัทราภรค่ะ ก็เป็นเหตุการณ์ครั้งประวัติศาสตร์ ในขณะที่พระสงฆ์วัดก็ล้วนน้อมสำนึกในพระมหากรุณาธิคุณของสมเด็จพระสันตปาปาที่เกิดขึ้นทางศาสนาระหว่างรัฐวาติกันและวัดโพธิ์ที่มีความสัมพันธ์กันมาอย่างยาวนาน พร้อมจัดพิมพ์หนังสือวาติกันวัดโพธิ์ มิตรภาพระหว่างศาสนา ถวายแด่ วันนี้ถึง 23 พฤศจิกายน ติดตามจากรายงานพิเศษค่ะ</w:t>
      </w:r>
    </w:p>
    <w:p>
      <w:pPr>
        <w:pStyle w:val="BodyText"/>
      </w:pPr>
      <w:r>
        <w:t xml:space="preserve">[เสียงดนตรี]</w:t>
      </w:r>
    </w:p>
    <w:p>
      <w:pPr>
        <w:pStyle w:val="BodyText"/>
      </w:pPr>
      <w:r>
        <w:t xml:space="preserve">(ผู้ประกาศข่าวหญิง) นับตั้งแต่อดีตจนถึงปัจจุบัน มิตรภาพของวัดโพธิ์ได้สานสัมพันธ์ นับตั้งแต่สมเด็จพระวรรณรัตน์ พระสังฆราช องค์ที่ 17 ของไทยได้เสด็จไปเยือนเมื่อปี 2515 ได้เข้าเฝ้าสมเด็จพระสันตะปาปา ป. ที่ 6 ทั้งยังได้รับเมตตา ทั้งพระคัมภีร์ และพระมาลัย ที่รัชกาลที่ 7 ถวายเมื่อเสด็จเมื่อรัชากาลประพาสยุโรป พร้อมเข้าเฝ้าสมเด็จพระสันตะปาปา ที่ 7 เมื่อปี 2477 โดยแปลจากอักษรขอมเป็นภาษาไทย และภาษาต่าง ๆ อีก 7 ภาษา ซึ่งวาติกันไม่มีผู้เชี่ยวชาญที่จะอ่านและแปลคำภีร์ฉบับดังกล่าวได้ สำนักวาติกันได้ันทึกภาพครั้งนั้น ด้วยภาพวาดสีน้ำมันขนาดใหญ่ ติดตั้งที่กระทรวงวาติกันจนถึงวาติกัน การเสด็จเยือนประเทศไทยของสมเด็จพระสันตะปาปาฟรานซิส พระประมุขฯ กับคณะสงฆ์วัดู้ให้สัมภาษณ์) ก็วาติกันก็ได้รับของขวัญจากพระบาทสมเด็จพระปกเกล้าเจ้าอยู่หัวรัชกาลที่ 7 กับสมเด็จพระนางเจ้าพระรําไพพรรณี ที่ไปถวายของขวัญชิ้นหนึ่ง ซึ่งวาติกันก็อ่านไม่รู้เรื่อง เพราะเป็นพระคัมภีร์ที่บันทึกด้วยภาษาขอมโบราณ ซึ่งสมัยนั้นพุทธศาสนาทุกอย่างบันทึกภาษาขอมโบราณ ไม่ใช่บาลีด้วยนะ แล้วใครจะอ่านได้ ท้ายที่สุดแล้วก็ทราบว่าเป็นเรื่องของตำนานคัมภีร์เก่า เกี่ยวกับเรื่องราวพระมาลัย ซึ่งมันก็มีบางอย่าง มันก็แปลกนะ มันเขียนคนละขั้วโลกเลยนะ แต่ว่าคำสอนมันเหมือนกันบางเรื่องในพระคัมภีร์ไบเบิล ซึ่งแปลกมากจึงต้องขอร้องให้ ผู้ทรงคุณวุฒิ พระภกษุ พระภิกษุที่มีความรู้ ที่วัดพระเชตุพล ที่ดังทางพระพุทธศาสนาที่แรกของประเทศไทย หรือว่าถอดความออกมา แล้วก็นำไปทูลถวายสมเด็จพระสันตะปาปา ซึ่งจะเอาไปไว้ที่วาติกันมิลเซียม หรือพิพิธภัณฑ์ ซึ่งดีมากเพราะว่าคนเป็นล้านคนนะครับ เป็นปี เขาจะได้เห็นการแลกเปลี่ยนวัฒนธรรม ทีนี้ก็นี่เป็นโอกาสที่จะรื้อฟื้นความสัมพันธ์ การทำงานร่วมกัน</w:t>
      </w:r>
    </w:p>
    <w:p>
      <w:pPr>
        <w:pStyle w:val="BodyText"/>
      </w:pPr>
      <w:r>
        <w:t xml:space="preserve">(บรรยาย) ซึ่งเป็นความประทับใจ ของคณะสงฆ์วัดโพธิ์ที่ได้รับเกียรติจากยครรัฐวาติกัน ซึ่งถือว่าเป็นเกียรติอันสูง แสดงให้เห็นถึงการอยู่ร่วมกันของสังคมโดยไม่แบ่งแยก เพราะทุกศาสนาต้องการให้สังคมเกิดสันติสุข</w:t>
      </w:r>
    </w:p>
    <w:p>
      <w:pPr>
        <w:pStyle w:val="BodyText"/>
      </w:pPr>
      <w:r>
        <w:t xml:space="preserve">(ผู้ให้สัมภาษณ์) คือถ้าเราย้อนหลังมา เราจะเห็นว่า สมเด็จพระสันพระสันตะปาปาฟรานซิส เสด็จมาในครั้งนี้ เนื่องในโอกาสความสัมพันธ์ศาสนาคริส ได้มาหยั่งรากลึกในไทย 350 ปี ในสมัยของสมเด็จพระนารายณ์มหาราช ครบ 350 ปี หยั่งรากลึกมาการทีความสัมพันธ์ระหว่างศาสนาคริสต์และศาสนาพุทธ มันมีมานานแล้ว 350 ปี เพราะฉะนั้นเราไม่มีความขัดแย้งอะไรกันเลย เพราะอะไร เพราะคำว่า มิตรภาพมันไม่มีศาสนา ถ้าคุณคิดว่ามิตรภาพมีศาสนาแล้ว คุณไปต่างประเทศ คุณไปยุโรปนี่ คุณมีเพื่อ หรือเพราะคริสต์ทั้งนั้น เพราะฉะนั้นจากที่เป้าหมายทางศาสนานี่ เป้าหมายหลักของศาสนา เป้าหมายหลักของศาสนา 1. อยากให้ทุกคนเป็นคนดี อย่าทำความชั่ว แล้วต้องการให้เกิดสันติสุข</w:t>
      </w:r>
    </w:p>
    <w:p>
      <w:pPr>
        <w:pStyle w:val="BodyText"/>
      </w:pPr>
      <w:r>
        <w:t xml:space="preserve">(บรรยาย) แม้โอกาสสำคัญในครั้งนี้ วาติกันวัดโพธิ์ รวบรวมประวัตินครวาติกัน ประวัติวัดโพธิ์ ประวัติคัมภีร์พระมาลัย บันทึกเหตุการณ์เจ้าอาวาสวัดโพธิ์ได้เข้าเฝ้า รวมถึงพระเมตตาศาสนาฟรังซิส คณะสงฆ์วัดโพธิ์ ถวายหนังสือแก่พระองค์ท่านในรัชกาล 2561 โดยจัดถวายหนังสือแด่สมเด็จพระสันตะปาปา และคณะ รวมทั้งจะมอบให้สื่อมวลชนทั้งไทยและต่างชาติที่ร่วมทำข่าวไว้เป็นที่ระลึกด้วย</w:t>
      </w:r>
    </w:p>
    <w:p>
      <w:pPr>
        <w:pStyle w:val="BodyText"/>
      </w:pPr>
      <w:r>
        <w:t xml:space="preserve">[เสียงดนตรี]</w:t>
      </w:r>
    </w:p>
    <w:p>
      <w:pPr>
        <w:pStyle w:val="BodyText"/>
      </w:pPr>
      <w:r>
        <w:t xml:space="preserve">(ผู้ประกาศข่าวหญิง) และสำหรับการเสด็จเยือนพระสันตะปาปาฟรานซิสนะคะ ในส่วนของประเทศไทยก็มีการแสดงต่อหน้าพระพักตร์ อย่างวงดุริยางค์ค่ะ พร้อมกันอย่างเต็มที่ อย่างเช่น โรงเรียนที่เข้าร่วมในครั้งนี้ น้อง ๆ ก็บอกว่ารู้สึกตื่นเต้นและภูมิใจ เข้าร่วมการแสดงครั้งสำคัญครั้งนี้ อีก 1 โรงเรียนที่เข้าร่วมก็คือ โรงเรียนเซนต์โยเซฟคอนแวนต์ ก็ถือว่าเป็น 1 โรงเรียน ที่เข้าร่วมกับการแสดงต้อนรับ วันนี้จะพาคุณผู้ชมไปชมความพร้อมของน้อง ๆ ที่ซักซ้อมจากรายงานชิ้นนี้กันค่ะ</w:t>
      </w:r>
    </w:p>
    <w:p>
      <w:pPr>
        <w:pStyle w:val="BodyText"/>
      </w:pPr>
      <w:r>
        <w:t xml:space="preserve">[เสียงดนตรี]</w:t>
      </w:r>
    </w:p>
    <w:p>
      <w:pPr>
        <w:pStyle w:val="BodyText"/>
      </w:pPr>
      <w:r>
        <w:t xml:space="preserve">(บรรยาย) ความพร้อมเพียงของวงดุริยางค์ เพลงมาร์ชมาติเคิล เพลงที่ไว้ใช้สำหรับการรับเสด็จประมุขแห่งคริสตจักรโรมันคาทอลิกที่เสด็จเยือนประเทศไทย โรงเรียนเซนโยเซฟคอนแวนส์ ในการบรรเลงเพลง 14 บทเพลง ในการแสดงต่อหน้าสมเด็จพระสันตะปาปาฟรานซิส อย่างเช่น เพลงสรรเสริญพระเพลงโพ้นชีวิตอุิทศ ต่างตั้งใจฝึกซ้อม ถือว่าเป็นงานที่ยิ่งใหญ่ที่ครั้งหนึ่งในชีวิตได้แสดงต่อหน้าพระภักตร์ประมุขแห่งคริสต์จักรโรมัน คาทอลิก</w:t>
      </w:r>
    </w:p>
    <w:p>
      <w:pPr>
        <w:pStyle w:val="BodyText"/>
      </w:pPr>
      <w:r>
        <w:t xml:space="preserve">(ผู้ประกาศข่าวหญิง) ตอนนี้เราคิดว่าเราพร้อมขนาดไหนคะ</w:t>
      </w:r>
    </w:p>
    <w:p>
      <w:pPr>
        <w:pStyle w:val="BodyText"/>
      </w:pPr>
      <w:r>
        <w:t xml:space="preserve">(ผู้ให้สัมภาษณ์) ประมาณ 20-30 เปอร์เซ็นต์ แล้วอย่างี้เราซ้อมทุกวันเราเหนื่อยไหม</w:t>
      </w:r>
    </w:p>
    <w:p>
      <w:pPr>
        <w:pStyle w:val="BodyText"/>
      </w:pPr>
      <w:r>
        <w:t xml:space="preserve">(ผู้ให้สัมภาษณ์) เหนื่อยนิดหนึ่ง</w:t>
      </w:r>
    </w:p>
    <w:p>
      <w:pPr>
        <w:pStyle w:val="BodyText"/>
      </w:pPr>
      <w:r>
        <w:t xml:space="preserve">(ผู้ประกาศข่าวหญิง) เหนื่อยแต่ตั้งใจซ้อม</w:t>
      </w:r>
    </w:p>
    <w:p>
      <w:pPr>
        <w:pStyle w:val="BodyText"/>
      </w:pPr>
      <w:r>
        <w:t xml:space="preserve">(ผู้ให้สัมภาษณ์) ใช่ค่ะ</w:t>
      </w:r>
    </w:p>
    <w:p>
      <w:pPr>
        <w:pStyle w:val="BodyText"/>
      </w:pPr>
      <w:r>
        <w:t xml:space="preserve">(ผู้ประกาศข่าวหญิง) แล้วชอบเพลงไหน</w:t>
      </w:r>
    </w:p>
    <w:p>
      <w:pPr>
        <w:pStyle w:val="BodyText"/>
      </w:pPr>
      <w:r>
        <w:t xml:space="preserve">(ผู้ให้สัมภาษณ์) ยากคือ มันเป่ายากแล้วเครื่องมันอาจจะเป่าไม่ค่อยได้</w:t>
      </w:r>
    </w:p>
    <w:p>
      <w:pPr>
        <w:pStyle w:val="BodyText"/>
      </w:pPr>
      <w:r>
        <w:t xml:space="preserve">(ผู้ให้สัมภาษณ์) ก็ตื่นเต้น และเป็นเกียรติมาก ๆ ค่ะ ที่หนึ่งในชีวิตที่ได้บรรเลงเพลงต่อหน้าพระพักตร์ค่ะ พร้อมในระดับหนึ่งค่ะ จะซ้อมให้เต็มที่ทุกวันจนถึงวันงาน วันนั้นก็แล้วพอวันนั้น ก็เชื่อว่าทุกคนจะเต็มที่กับวันนั้นให้ดีที่สุดค่ะ</w:t>
      </w:r>
    </w:p>
    <w:p>
      <w:pPr>
        <w:pStyle w:val="BodyText"/>
      </w:pPr>
      <w:r>
        <w:t xml:space="preserve">(ผู้ประกาศข่าวหญิง) ก็คือซ้อมการเตรียมความพร้อมกันไหว</w:t>
      </w:r>
    </w:p>
    <w:p>
      <w:pPr>
        <w:pStyle w:val="BodyText"/>
      </w:pPr>
      <w:r>
        <w:t xml:space="preserve">(ผู้ประกาศข่าวหญิง) คือจะทำให้ดีที่สุด</w:t>
      </w:r>
    </w:p>
    <w:p>
      <w:pPr>
        <w:pStyle w:val="BodyText"/>
      </w:pPr>
      <w:r>
        <w:t xml:space="preserve">(ผู้ให้สัมภาษณ์) ใช่ค่ะ</w:t>
      </w:r>
    </w:p>
    <w:p>
      <w:pPr>
        <w:pStyle w:val="BodyText"/>
      </w:pPr>
      <w:r>
        <w:t xml:space="preserve">(บรรยาย) ไม่ใช่แค่วงดุริยางค์เท่านั้น ที่จะแสดงต่อหน้าพระพักตร์ ยังมีโรงเรียนเซนต์โยเซฟคอนแวนต์ ยังเป็นเครือในพระภัคินีได้มีการแสดงร่วมกับโรงเรียนในเครือ ในการถ่ายทอดวิถีชีวิตความเชื่อของคนไทยในทุกภาค ซึ่งโรงเรียนเซนโยเซฟคอนแวนส์ ได้แสดงวัฒนธรรมภาคกลาง ในชื่อชุด รับขวัญข้าว โดยจะมีการแปรแถวเป็นรูปรวงข้าว ให้สอดคล้องกับการทำนา ในจังหวัดที่สนุกสนานอ่อนช้อย ซึ่งนักแสดงกว่า 200 คนได้</w:t>
      </w:r>
    </w:p>
    <w:p>
      <w:pPr>
        <w:pStyle w:val="BodyText"/>
      </w:pPr>
      <w:r>
        <w:t xml:space="preserve">(ผู้ให้สัมภาษณ์) ตื่นเต้นมากค่ะ และก็รู้สึกดีใจ และเป็นเกียรติมากที่ได้แสดงงานนี้ค่ะ</w:t>
      </w:r>
    </w:p>
    <w:p>
      <w:pPr>
        <w:pStyle w:val="BodyText"/>
      </w:pPr>
      <w:r>
        <w:t xml:space="preserve">(ผู้ให้สัมภาษณ์) เหมือนกันค่ะ ตื่นเต้นมาก แล้วก็ดีใจมาก ๆ ค่ะ ที่จะได้มาร่วมงานอย่างนี้ครั้งหนึ่ง</w:t>
      </w:r>
    </w:p>
    <w:p>
      <w:pPr>
        <w:pStyle w:val="BodyText"/>
      </w:pPr>
      <w:r>
        <w:t xml:space="preserve">(ผู้ประกาศข่าวหญิง) การแสดงของโรงเรียนในเครือภัคินี เซนต์ เปา เดอ พิธีมิสซาที่สนามศุภชลาศัย ส่วนวงดุริยางค์จะแสดงต้อนรับ ฟรานซิส ที่โรงพยาบาลเซนต์หลุยส์ เยือนครั้งนี้ ถือว่าเป็นเหตุการณ์ประวัติศาสตร์ และประทับใจ เพราะจะได้ใกล้ชิดกับประมุขแห่งคริสตจักรคาทอลิก</w:t>
      </w:r>
    </w:p>
    <w:p>
      <w:pPr>
        <w:pStyle w:val="BodyText"/>
      </w:pPr>
      <w:r>
        <w:t xml:space="preserve">(ผู้ประกาศข่าวหญิง) สักครู่นะคะ ส่วนช่วงหน้าจะเป็นประเด็นด้านการเมืองแล้วนะคะ วันนี้ทุกสายตาจับต้องไปที่ศาลรัฐธรรมนูญนะคะ เพราะว่าวันนี้จะมีการนัดการตัดสินคดีความเรื่องของการถือหุ้น ของคุณธนาธร บ่าย 2 จะรู้กันแล้วแต่ว่าผู้สืบข่าวของเราไปติดที่ศาลฯ ด้วย มีเรื่องของความคืบหน้าต่าง ๆ ทางการเมืองหลาย ๆ ประเด็น เดี๋ยวช่วงหน้ามาติดตาม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ช่วงนี้มาติดตาม ข่าวการเคลื่อนไหวด้านการเมือง อย่างที่เมื่อสักครู่นี้อย่างที่บอกไปนะคะ ศาลรัฐธรรมนูญ เพราะว่าจะมีการอ่านคำวินิจฉัยว่านายธนาธร จึงรุ่งเรืองกิจ สส. หรือไม่นะคะ จากกรณีถือหุ้นสื่อบริษัท ลัก มีเดีย จำกั ซึ่งเข้าค่ายเป็นลักษณะต้องห้าม รับเลือกตั้งเป็น ส.ส. ตามที่รัฐธรรมนูญกำหนดไว้ เรื่องนี้ กกต. เป็นผู้ยื่นเรื่องเวลาที่ศาลจะอ่านคำพิพากษานะคะ จากรายงานคุณลีลียา อุปพงษ์ รายงานจากศาลรัฐธรรมนูญ ที่ธนนแจ้งวัฒนะคะ</w:t>
      </w:r>
    </w:p>
    <w:p>
      <w:pPr>
        <w:pStyle w:val="BodyText"/>
      </w:pPr>
      <w:r>
        <w:t xml:space="preserve">(ผู้ประกาศข่าวหญิง) ค่ะ คุณปวีณา คุณกรองแก้วคะ ก่อนที่ศาลฯ จะอ่านคำวินิจฉัยในบ่ายวันนี้ค่ะ คุณธนาธร ก็ได้โพสต์ข้อความผ่าน Iืหะฟเพฟทไม่มีการเตรียมแผนสำรองเอาไว้ เพราะว่าเป็นความฝันที่ยอมแรกทุกอย่าง เพื่อความฝันนี้ค่ะ ขณะผู้ที่มาให้กำลังใจก็ได้เดินทางมาถึงศาลฯ เพื่อที่จะรับฟังคำวินิจฉัยในบ่ายวันนี้ค่ะ บรรยากาศที่สำนักงานศาลรัฐธรรมนูญก่อนที่จะอ่านคำวินิจฉัยสมาชิกภาพของ สส. นายธนาธร จึงรุ่งเรืองกิจ สส. บัญชีรายชื่อ พรรคอนาคตใหม่ สิ้นสุดลงตามรัฐธรรมนูญ มาตรา 106 ประกอบมาตราวงเล็บ 3 หรือไม่ จากการถือหุ้นสื่อ สื่อ บริษัท วีลักมีเดีย จำกัด เข้าข่ายต้องห้าม มิให้ใช่สิทธิ์ลงสมัครรับเลือกตั้งเป็น สส. ค่ะ โดยเช้าวันนี้นะคะ นาย… ก็ได้เดินตรวจความเรียบร้อยก่อนที่จะเข้าสู่ศาลรัฐธรรมนูญ ในเวลา 10.00 น. ค่ะ ในขณะนี้ก็มีการจัดเตรียมการถ่ายทอด และเสียงของตุลาการศาลรัฐธรรมนูญ จากกล้องวงจรปิดที่เตรียมไว้ รวม 4 จุดค่ะ เพื่อให้ประชาชนที่จะมาให้กำลังใจได้ติดตามรับฟัง อ่านคำวินิจฉัยของรัฐธรรมนูญ ตั้งแต่เวลา 14.00 น. เป็นต้นไปนะคะ พร้อมกันนี้ก็ขอให้การแสดงความคิดเห็นวิพากย์วิจารณ์ศาลด้วยค่ะ ขณะเดียวกันสำนักงานศาลรัฐธรรมนูญ ขอร้องสื่อมวลชน และผู้ที่มาเข้าฟังคำวินิจฉัยเข้าออกประตูด้านทิศตะวันออก และทิศใต้เท่านั้น ส่วนทางสำนักงานศาลรัฐธรรมนูญทางทิศเหนือ ส่วนการดูแลก็ได้มีการจัดกำลังตำรวจจาก สน. ทุ่งสองห้อง และกองบังคับการนครบาล 2 เบื้องต้นได้วางกำลังไว้หนึ่งกองร้อย หรือ ราว 150 คนค่ะ สำหรับการคาดการแนวทางศาลรัฐธรรมนูญในวันนี้ก็แบ่งเป็น 2 แนวทางนะคะ ถ้าเห็นว่าไม่มีความผิด ก็สามารถเข้าปฏิบัติหน้าที่ได้ เบื้องต้นสำนักงานศาลรัฐธรรมนูญ ยุติการปฏิบัติหน้าที่ชั่วคราวหากศาลเห็นว่ามีความผิด จะให้ยุติทันทีนะคะ ในคำรองของ กกต. ไม่ได้มีคำร้องให้ยุบพรรคอนาคตใหม่ ส่วนจะส่งผลกระทบต่อการดำเนินการของพรรคหรือไม่ วินิจฉัยของศาลรัฐธรรมนูญวันนี้ก่อน เพราะนายธนาธรในฐานะหัวหน้าพรรคที่จะต้องลงนามในพรระทั้งแบบบัญชีรายชื่อ และแบบแบ่งเขตค่ะ นอกจากนายธนาธรหลุดจาก สส. แล้ว คดีอาญาด้วย ตามคดีอาญา 151 ประกอบรัฐธรรมนูญว่าด้วยการสมัคร สส. ว่าขาดคุณสมบัติแต่ยังลงสมัครรับเลือกตั้ง ซึ่งก็จะมีโทษจำคุกและเพิกถอนสิทธิ์เลือกตั้ง เป็นเวลา 20 ปีด้วยนะคะ กกต. ก็อยู่ระหว่างพิจารณาคดีอาญา แล้วเสร็จก็จะส่งให้ศาลพิจารณาต่อไปค่ะ สำหรับการร้องศรีสุวรรณ์ จรรยา ก็ยื่นให้ กกต. ตรวจสอบ ถือหุ้น วีลัก จำนวน 675,000 หุ้น โดย กกต. มีตั้งอนุกูล วินิจฉัยหลังพบว่ามีการโอนหุ้นหลังมีการลงสมัครขณะที่นายธนาธรเองนะคะ ก็ได้ยืนยันต่อศาลรัฐธรรมนูญ ว่าได้มีการโอนหุ้นให้แก่มารดาก่อนรับเลือกตั้ง ซึ่งเป็นการดำเนินการถูกต้องตามกฎหมายค่ะ ค่ะก็ต้องติดตามคำวินิจฉัยของศาลรัฐธรรมนูญในวันนี้นะคะ ว่าจะออกมาในแนวทางใด จะลอดหรือว่าจะเป็นความผิด เป็นความผิดเฉพาะตัวหรือว่าส่งผลกระทบไปถึงพรรคอนาคตใหม่ด้วยนะคะ เวลา 13.30 น. นายธนาธรก็จะเดินทางมารับฟังคำวินิจฉัย ของศาลรัฐธรรมนูญค่ะ คุณกรองแก้วคะ</w:t>
      </w:r>
    </w:p>
    <w:p>
      <w:pPr>
        <w:pStyle w:val="BodyText"/>
      </w:pPr>
      <w:r>
        <w:t xml:space="preserve">(ผู้ประกาศข่าวหญิง) ค่ะ ขอบคุณนะคะ คุณลินรญา คือเมื่อเช้า นายธนาธร ก็ไปประชุมงบประมาณรายจ่ายในฐานะกรรมมาธิการ ก็ไปประชุม ส.ส. พรรค แล้วจะเข้าไปที่ศาลแล้ว</w:t>
      </w:r>
    </w:p>
    <w:p>
      <w:pPr>
        <w:pStyle w:val="BodyText"/>
      </w:pPr>
      <w:r>
        <w:t xml:space="preserve">(ผู้ประกาศข่าวหญิง) ใช่ค่ะ อย่างที่คุณลินรญาบอกว่าถือหุ้นของนายธนาธร ถือเป็น 2 ส่วนลงสมัครรับเลือกตั้ง ส.ส. ว่า จะมีสิทธิ์ ในการลงสมัตรรับเลือกตั้งหรือเปล่า แล้วยังมีสิทธิเป็นสมาชิกภาพ ส.ส. คงอยู่หรือเปล่า รัฐธรรมนูญพิจารณาและอันนี้ กกต. กำลังพิจารณาอยู่ จะออกมาเป็นเอกสารตั้งแต่เมื่อวานนะคะ ออกมาเป็นเอกสารชัดเจนว่า จะรับฟังทั้งในส่วนของคุณธนาธร แล้วก็ผู้ที่เกี่ยวข้อง ในคดีดังกล่าวนั้นเป็นย้อนถึงเรื่องของคดีครั้งนี้นะคะ ว่าเป็นอย่างไร ถ้าเกิดจำกันได้ มีการนำเสนอของสื่อมวลชนมาตั้งแต่ช่วงเดือนมีนาคมนะคะ ว่ามีการโอนหุ้นของบริษัท วีลักมีเดีย และก็ชื่อของภรรยาที่เป็นชื่อผู้ถือหุ้นอยู่ แต่ว่ามีการโอนไปให้ทางคุณแม่ ปรับเปลี่ยนกรรมการบริหาร</w:t>
      </w:r>
    </w:p>
    <w:p>
      <w:pPr>
        <w:pStyle w:val="BodyText"/>
      </w:pPr>
      <w:r>
        <w:t xml:space="preserve">(ผู้ประกาศข่าวหญิง) ใช่ค่ะ สื่อก็เลยมีการเข้าไปดูรายละเอียดว่า การถือหุ้นหรือว่าการโอนหุ้นดังกล่าว การถือหุ้นและการโอนหุ้นนำเสนอตั้งแต่ ช่วงของวันที่ 22 มีนาคม ทำให้ในช่วงของวันที่ 23 มีนาคมค่ะ คุณธนาธร ได้มีการชี้แจงผ่านทวิตเตอร์ เป็นการยืนยันว่าเป็นการโอนหุ้นให้กับคุณแม่ ซึ่งชื่อว่านางสมพร จึงรุ่งเรืองกิจ ไปตั้งแต่ วันที่ 8 มกราคม ปี 2562 หรือว่า 1 เดือน ก่อนลงสมัครรับเลือกตั้ง สส. เพื่อที่จะขอให้วินิจฉัยคุณสมบัติความเป็น ส.ส. ของนายธนาธร ในกรณีดังกล่าว จากนั้นวันที่ 29 มีนาคม ชั้น 7 อาคาร Thai Summit นะคะ ซึ่งเป็นพื้นที่ตั้งของบริษัท วีลักซ์ การโอนหุ้นทั้งหมดนี่ เป็นการโอนก่อน มีการประกาศเลือกตั้ง ทำให้การประชุมผู้ถือหุ้นในวันที่ 19 มีนาคม 2562 ไม่เกิดขึ้นค่ะ จากนั้นนะคะ ในวันที่ 4 เมษายน กกต. ก็ได้มีมติในการตั้งคณะกรรมการตรวจสอบสำนวนดังกล่าว เพื่อที่จะทำการสืบสวนและไต่สวนในคดีนี้ แล้ววันที่ 23 เมษายน กกต. จึงมีมติแจ้งข้อกล่าวหานายธนาธรในกรณีที่ขาดคุณสมบัติในการเลือกตั้ง ดังกล่าวภายใน 7 วัน หลังจากนั้นนะคะ 30 เมษายน 2562 นายธนาธร และนายปิยบุตร นะคะ เข้าชี้แจงเลขาธิการพรรคอนาคตใหม่ ถัดมา 8 พฤษภาคม 62 ประกาศรับรองรายชื่อ ส.ส. แบบบัญชีรายชื่อ 149 คน ซึ่ง หนึ่งในนั้นรวมนายธนาธร ด้วยค่ะ กกต. ยื่นคำร้องต่อศาล วินิจฉัยสถานภาพ นายธนาธร 23 พฤษภาคม ประกาศเป็นเอกฉันท์ 8 ต่อ 1 สั่งให้นายธนาธร หยุดปฏิบัติหน้าที่ ส.ส. ค่ะ</w:t>
      </w:r>
    </w:p>
    <w:p>
      <w:pPr>
        <w:pStyle w:val="BodyText"/>
      </w:pPr>
      <w:r>
        <w:t xml:space="preserve">(ผู้ประกาศข่าวหญิง) หลังจากศาลรัฐธรรมนูญมีมติดังกล่าว ทำให้ผู้แทนราษฏร์ครั้งที่ 1 นายธนาธรจะต้องออกจากห้องประชุมตามคำสั่งของศาล และจากนั้นในวันที่ 2 กันยายน นายธนาธร ก็ได้ยื่นคำร้องต่อศาลรัฐธรรมนูญ ที่ให้หยุดคำสั่งยกเลิกปฏิบัติหน้าที่ ส.ส. 2562 ศาลรัฐธรรมนูญได้ยกคำร้องของนายธนาธร เนื่องจากยังไม่มีเหตุให้เปลี่ยนแปลงคำสั่งการปฏิบัติหน้าที่ วันที่ 18 ตุลาคม นะคะ ตุลาการศาลรัฐธรรมนูญก็ไต่สวนพยานของนายธนาธร จำนวน 10 ปาก ในส่วนของฝั่งนายธนาธร และจนกระทั่งวันที่ 15 พฤศจิกายน นายธนาธรได้แถลงอีกครั้งหนึ่ง เป็นการแถลงต่อศาล บริษัท วีลักซ์ มีเดีย ได้ปิดตัวไปเมื่อวันที่ พฤศจิกายน 2561 ก่อนที่จะมีพระราชให้มีการเลือกตั้งสมาชิกสภาผู้แทนราษฎรจากประกาศออกมา ชี้แจงว่า ของบริษัทที่ผ่านมาก็ไม่เคยให้ทุนกับบริษัทของตัวเองและไม่เคยให้โทษกับคู่แข่ง ปัจจุบันก็ไม่มีใครที่มีหลักฐานเพียงพอที่จะมาหักล้างในเรื่องนี้ได้ และในวันนี้วันที่ 20 พฤศจิกายน ศาลรัฐธรรมนูญ จึงนัดฟังคำสั่งศาลรัฐธรรมนูญ บริษัท วักซ์ ในเวลา 14.00 น. คุณผู้ชมก็จะเห็นนะคะว่า ตั้งแต่เดือนมีนาคม และในส่วนของการที่มีการยื่นเรื่องไปยังกกต. นะคะ ก็ต้องใช้ระยะเวลานะคะ จนกระทั่ง กกต. ใช้วิธีการไต่สวน พิจารณาในวันนี้ค่ะ</w:t>
      </w:r>
    </w:p>
    <w:p>
      <w:pPr>
        <w:pStyle w:val="BodyText"/>
      </w:pPr>
      <w:r>
        <w:t xml:space="preserve">(ผู้ประกาศข่าวหญิง) ก็บ่าย 2 โมงรอติดตามกันค่ะ ส่วนประเด็นเรื่องของการถวายสัตย์ปฏิญาณ เป็นประเด็นมาต่อเนื่องนะคะ ที่ผ่านมาก็จะเห็นว่าคณะกรรมาธิการปราบปรามเชิญนายกรัฐมนตรี เข้ามาชี้แจง ล่าสุดนายกรัฐมนตรีและรองนายกรัฐมนตรีก็ได้ยื่นเอกสารเป็นลายลักษณ์อักษร ต่อคณะกรรมการการทุจริตสภาผู้แทนราษฎรว่า คำชี้แจงครบถ้วนชัดเจน การใช้พรบ. คำสั่งเรียกของกรรมมาธิการต้องเป็นระมัดระวังค่ะ นายประสาน หวังรัตนปราณี ผู้ช่วยประจำสำนักนายกรัฐมนตรี เป็นผู้แทนพลเอกประยุทธ์ จันทร์ และพลเอกประวิตร วงษ์สุวรรณ รองนายกรัฐมนตรี เอกสารคำแถลงข้อเท็จจริงแบบลายลักษณ์อักษรคณะกรรมาธิการ ซึ่งพลเอก ประยุทธ์ จของคณะกรรมาธิการ 16 ข้อ ขณะที่พลเอก ประวิตร 15 ข้อ ยืนยันว่าเป็นคำชี้แจงน่าจะชัดเจน และตอบคำถามของกรรมมาธิการได้ครบถ้วน ยืนยันว่าทุกครั้งที่มายื่นการชี้แจงนั้น ไม่ได้มาเลื่อนคำชี้ของนายกรัฐมนตรี และรองนายกรัฐมนตรี ซึ่งทั้ง 2 คน ไม่ไไม่มีเจตนาไม่มาชี้แจง โดยขณะนี้กำลังพิจารณาว่าเจตนาของคณะกรรมมาธิการนั้น สุจริตหรือไม่ เพราะหากไม่สุจริต ก็จะดำเนินการตามประมวลกฎหมายอาญาฐานปฏิบัติหน้าที่โดยมิชอบ ประสานค่ะ</w:t>
      </w:r>
    </w:p>
    <w:p>
      <w:pPr>
        <w:pStyle w:val="BodyText"/>
      </w:pPr>
      <w:r>
        <w:t xml:space="preserve">(ผู้ให้สัมภาษณ์) เพราะว่าหมายเรียกของการเรียกมาตามรัฐธรรมนูญ 129 นะครับ มันต้องแยกออกเป็น 2 ส่วน ส่วนแรกคือ เรียกมาตามข้อบังคับของสภา ถ้าเรียกมาตามข้อบังคับสภา ผู้ถูกเรียกจะมาชี้แจงหรือไม่มาชี้แจงก็ได้หรือจะส่งผู้แทนก็ได้นะครับ แต่ขณะนี้ ล่าสุดนี่ กรรมาธิการใช้อำนาจเรียกตาม พรบ. คำสั่งนี้ปี 54 นะครับ มาตรา 5 เพราะฉะนั้นคำสั่งการออกคำสั่งเรียก ตาม พรบ. ผมก็อยากจะเรียนว่า ท่านต้องปฏิบัติตามกฎหมายอย่างเคร่งครัด ต้องปฏิบัติตามกฎหมายอย่างเคร่งครัดนะครับ ถ้าหากว่าท่านมีเจตนาที่ไม่สุจริต กรรมาธิการอาจจะได้รับโทษตามมาตรา 12 ของ พ.ร.บ. เช่นกัน แล้วมาตรา 12 นี้ โทษของผู้มาชี้แจงหนักกว่านะครับ โทษจำคุก 1 ปี ถึง 10 ปี แต่สำหรับผู้ชี้แจ้งที่ถูกหมายเรียกตามมาตรา 6 แล้วไม่มาตามมาตรา 8 ก็เพียงแค่ 3 เดือนนะครับ แต่เขาดูเจตนานะครับ</w:t>
      </w:r>
    </w:p>
    <w:p>
      <w:pPr>
        <w:pStyle w:val="BodyText"/>
      </w:pPr>
      <w:r>
        <w:t xml:space="preserve">(ผู้ประกาศข่าวหญิง) ด้านพลตำรวจเอกเสรีพิสุทธิ์ ในฐานะประธานกรรมธิการประพฤติมิชอบกล่าวว่าหลังจากได้รับเอกสารชี้แจง แบบลายลักษณ์อักษรแล้วจะดำเนินการต่อไปอย่างไร มาดูเรื่องของการแบนสารเคมีอันตราย 3 ชนิดกันนะคะ ประกอบไปด้วย พาราควไกวโคเซส และ ไพรีคอสนะคะ ธันวาคมนี้แน่นอนมีมติมาอย่างกระทรวงเกษตรและสหกรณ์ และหน่วยงานต่าง ๆ หาวิธีทดแทน บางคนก็ทำอย่างไร จะหาสารอื่น ๆ มาทดแทนได้หรือเปล่า ขณะเดียวกัน ยังไม่พร้อมที่จะยกเลิก วันนี้เพื่อที่จะเกิดความชัดเจนมากยิ่งขึ้นนะคะ ในส่วนของเครือข่ายเกษตรกร ที่ทำการเกษตรกรรมอย่างยั่งยืน เขาสนับสนุนรัฐบาลค่ะ เรื่องของการแบนสารเคมีทั้ง 3 ชนิด การทำเกษตรกรรมอย่างยั่งยืน ป้องกันการใช้สารเคมีชนิดอื่นมาใช้ทดแทนในอนาคตค่ะ โดยกลุ่มเครือข่ายเกษตรกร ที่ทำเกษตรกรรมอย่างยั่งยืน อย่างสหกรณ์ นำเสนอทางเลือกและมาตรการ หลังยกเลิก 3 สารเคมี พร้อมเสนอแนะต่อกระทรวงเกษตรและสหกรณ์ก่อนจะเลิกใช้ นายวิทูล เลี่ยงจำรูญ ตัวแทนเครือข่ายนะคะ ก็เปิดเผยว่าสารเคมีทั้ง 3 ชนิด ส่งผลกระทบโดยตรงทั้งเกษตรกรที่ใช้และผู้บริโภค เกิดความเสี่ยงโรคมะเร็ง และโรคพากินสัน โดยพบสารปนเปื้อน จากตัวอย่างที่สุ่มตรวจ และส่งผลไปสู่การตกค้างในกลุ่มเด็กทารกด้วย จึงเดินหน้ายกเลิกการใช้สารเคมีกลุ่มดังกล่าวต่อไป โดยมีการยื่นต่อรัฐบาล 3 เรื่อง คือยืนยันเรื่องการแบนข้อเสนอของการจัดการวัชพืชโดยไม่ใช้สารเคมีใด ๆ ในพืชทั้ง 6 กลุ่ม อย่างปาล์ม ยางพารา มันสำปะหลัง โดยมีตัวอย่างจาก100 คน พร้อมเป็นตัวอย่าง และนำไปสู่การทำเกษตรกรรมที่ปลอดภัยและยั่งยืน ให้กระทรวงเกษตรและสหกรณ์ช่วยเยียวยาเกษตรกรที่เปลี่ยนวิถีการเกษตร มาเป็นการเกษตรอย่างยั่งยืนค่ะ</w:t>
      </w:r>
    </w:p>
    <w:p>
      <w:pPr>
        <w:pStyle w:val="BodyText"/>
      </w:pPr>
      <w:r>
        <w:t xml:space="preserve">(ผู้ให้สัมภาษณ์) ในกรณีของพืชใดนะครับ ถ้าปรับเปลี่ยนแล้วทำให้เพิ่มขึ้นนี่ เกษตรกรไม่ควรจะเป็นผู้รับภาระนะครับ ดังนั้นเลยเสนอให้กระทรวงเกษตร ในการสนับสนุนกลุ่มนี้ชดเชยเยียวยาให้เป็นรูปธรรม และควรทำให้เร็วที่สุด เพราะว่าการแบนเกิดขึ้นแล้ว ส่วนที่ 2 นี่ เป็นข้อเสนอในเชิงของทางภาษีนะครับ การนี้นี่การเกษตรใช้เครื่องตัดหญ้า นำเข้าเป็นต้นนะครับ ต้องเสียภาษีนะครับ ทั้งภาษีมูลค่าเพิ่ม ทั้งภาษีนำเข้า แต่ที่ในที่สารเคมีไม่มีการเสียภาษีเลย เพราะฉะนั้นเรื่องนี้ต้องจัดการเป็นธรรมอย่างยิ่งนะครับ เพราะฉะนั้นต้องจัดการเรื่องให้เป็นธรรมอย่างที่สุดนะครับ</w:t>
      </w:r>
    </w:p>
    <w:p>
      <w:pPr>
        <w:pStyle w:val="BodyText"/>
      </w:pPr>
      <w:r>
        <w:t xml:space="preserve">(ผู้ประกาศข่าวหญิง) คุณวิฑูรย์ ยังบอกด้วยนะคะ ว่าที่ผ่านมามีเกษตรไทยรวม 7 ล้าน 8 แสน ครัวเรือน ซึ่งในนี้มีการใช้สารเคมีกำจัดศัตรูพืช ในระยะเวลา 3 - 10 ปี ที่ผ่านมามีแนวโน้มลดลงเรื่อย ๆ นะคะ ที่การเปลี่ยนแปลงไปสู่เกษตรกรรมอย่างยั่งยืน และเกษตรอินทรีย์ มากกว่า 3 ล้าน 3 แสน ไร่ จากพื้นที่ทั้งหมด 150 ล้านไร่</w:t>
      </w:r>
    </w:p>
    <w:p>
      <w:pPr>
        <w:pStyle w:val="BodyText"/>
      </w:pPr>
      <w:r>
        <w:t xml:space="preserve">(ผู้ประกาศข่าวหญิง) พักกันสักครู่นะคะ ช่วงหน้ากลับมาติดตา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เหลืออีกไม่กี่วันก็จะเป็นวันสำคัญของพสกนิกรชาวไทยนะคะ ในการเตรียมความพร้อมในการเสด็จพระราชดำเเลียบพระนคร โดยพยุหยาตราชลมารค วันนี้มีการประชุมการดำเนินงาน เป็นประธานการประชุมนะคะ หลังจากรองนายรัฐมนตรี นายวิษณุ เครืองาม ได้ประกาศเนื้อหาสาระจากการประชุมนะคะ โดยบอกว่าพระบาทสมเด็จพระเจ้าอยู่หัวฯ ทรงพระกรุณาโปรดเกล้าโปรดกระหม่อมให้พระราชดำเนินเลียบพระนครโดยขบวนพยุหยาตราทางชลมารค เนื่องในพระราชพิธีบรมราชาภิเษก พุทธศักราช 2562 ในวันที่ 12 ธันวาคมนี้ค่ะ นายวิษณุ รองนายกรัฐมนตรี เปิดเผยการประชุมการดำเนินการพระราชพิธีบรมราชาพิเษกว่า การมีพระบรมราชวินิจฉัยให้เลื่อนกำหนดการเสด็จทางชลมารค เนื่องในพระราชพิธีพระบรมราชาพิเษก พุทธศักราช 2562 ในวันที่ 12 ธันวาคมนั้น ได้กำหนดการซ้อมในวันที่ 7 และ 9 ธันวาคม ในวันที่ 9 ธันวาคม จะซ้อมเสมือนจริง แต่กำหนดให้ซ้อมในเวลา 13.30 น. ที่คาดการว่ากระแสน้ำจะตรงกับวันจริง ในเวลา 15.30 น. โดยยังใช้เรือในพระราชพิธีจำนวน 52 ลำ เช่นเดิม และโปรดเกล้าโปรดกระหม่อมให้เพิ่มขบวนราบใหญ่ขึ้นมา คล้ายขบวนพยุหยาตราทางสถลมารค โดยจะเสด็จพระราชดำเนินออกจากพระที่นั่ง โดยทหารภาคที่ 1 เหมือนขบวนพยุหยาตราครั้งที่ผ่านมา โดยออกจากท่าราชวรดิฐ ไปตามถนนมหาราช เลี้ยวขวาเข้าถนนหน้าพระลาน และเลี้ยวขวาเข้าพระราชวัง และเข้าสู่พระที่นั่งอาภรณ์พิโมค ก่อนเสด็จกลับโดยรถยนต์พระที่นั่ง กลับพระที่นั่งอัมพรสถาน และกำหนดให้สวนหลงพระราม 8 ซึ่งรองรับผู้เข้าร่วมงานได้ 2500 คน เป็นที่รองรับรัฐมนตรี หัวหน้าส่วนราชการ ฝ่ายนิติบัญญัติและคณะทูต ฟังประเด็นนี้เพิ่มเติมจากรองนายกรัฐมนตรีค่ะ</w:t>
      </w:r>
    </w:p>
    <w:p>
      <w:pPr>
        <w:pStyle w:val="BodyText"/>
      </w:pPr>
      <w:r>
        <w:t xml:space="preserve">(ผู้ให้สัมภาษณ์) มีขบวนเพิ่มเข้ามาใหม่นั้นเราเรียกว่า ขบวนราบใหญ่ มีลักษณะขบวนคล้ายกับขบวนพยุหยตาในเวลาที่ผ่านมา คือจะเสด็จะออกจากพระที่นั่งราชกิจวินิจฉัย โดยจะประทับที่พระทั่งนั่พุดตานทอง จะนำขบวนมีคู่เคียงเหมือนริ้วขบวน เมื่อคราวที่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8-11-2019</dc:title>
  <dc:creator/>
  <cp:keywords/>
  <dcterms:created xsi:type="dcterms:W3CDTF">2021-03-23T08:32:33Z</dcterms:created>
  <dcterms:modified xsi:type="dcterms:W3CDTF">2021-03-23T08: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พฤษจิกายน 2562 เวลา 13.14 น.</vt:lpwstr>
  </property>
  <property fmtid="{D5CDD505-2E9C-101B-9397-08002B2CF9AE}" pid="3" name="subtitle">
    <vt:lpwstr/>
  </property>
</Properties>
</file>